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4508"/>
        <w:gridCol w:w="4508"/>
      </w:tblGrid>
      <w:tr w:rsidR="00575404" w14:paraId="08E9F9D8" w14:textId="77777777" w:rsidTr="00575404">
        <w:tc>
          <w:tcPr>
            <w:tcW w:w="4508" w:type="dxa"/>
          </w:tcPr>
          <w:p w14:paraId="07455ED0" w14:textId="01D54603" w:rsidR="00575404" w:rsidRDefault="00575404">
            <w:r>
              <w:t>POV</w:t>
            </w:r>
          </w:p>
        </w:tc>
        <w:tc>
          <w:tcPr>
            <w:tcW w:w="4508" w:type="dxa"/>
          </w:tcPr>
          <w:p w14:paraId="0B52F768" w14:textId="232C3DE5" w:rsidR="00575404" w:rsidRDefault="00575404">
            <w:r>
              <w:t>HMW</w:t>
            </w:r>
          </w:p>
        </w:tc>
      </w:tr>
      <w:tr w:rsidR="00575404" w14:paraId="260954B5" w14:textId="77777777" w:rsidTr="00575404">
        <w:tc>
          <w:tcPr>
            <w:tcW w:w="4508" w:type="dxa"/>
          </w:tcPr>
          <w:p w14:paraId="13229BA1" w14:textId="49562CB3" w:rsidR="00575404" w:rsidRDefault="00575404">
            <w:r>
              <w:rPr>
                <w:rFonts w:ascii="Segoe UI" w:hAnsi="Segoe UI" w:cs="Segoe UI"/>
                <w:color w:val="24292E"/>
                <w:sz w:val="21"/>
                <w:szCs w:val="21"/>
                <w:shd w:val="clear" w:color="auto" w:fill="FFFFFF"/>
              </w:rPr>
              <w:t>Customer</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who are from different background</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would purchase holiday packages from the travel company to have a trip that is organized and planned. However, some of the holiday packages might not attract them</w:t>
            </w:r>
          </w:p>
        </w:tc>
        <w:tc>
          <w:tcPr>
            <w:tcW w:w="4508" w:type="dxa"/>
          </w:tcPr>
          <w:p w14:paraId="06ED986D" w14:textId="77777777" w:rsidR="00575404" w:rsidRDefault="00575404">
            <w:r>
              <w:t xml:space="preserve">How might we offer the right travel package to the customer? </w:t>
            </w:r>
          </w:p>
          <w:p w14:paraId="04887528" w14:textId="649C669E" w:rsidR="00575404" w:rsidRDefault="00575404"/>
          <w:p w14:paraId="5F19ABB7" w14:textId="3FA74231" w:rsidR="006C3683" w:rsidRDefault="006C3683">
            <w:r>
              <w:t xml:space="preserve">HMW know what customer likes? </w:t>
            </w:r>
          </w:p>
          <w:p w14:paraId="7A7E9162" w14:textId="77777777" w:rsidR="006C3683" w:rsidRDefault="006C3683"/>
          <w:p w14:paraId="31B91FE5" w14:textId="1A49C774" w:rsidR="00575404" w:rsidRDefault="00575404">
            <w:r>
              <w:t>HMW make</w:t>
            </w:r>
            <w:r w:rsidR="00DE4826">
              <w:t>s</w:t>
            </w:r>
            <w:r>
              <w:t xml:space="preserve"> the customer feel satisfied </w:t>
            </w:r>
            <w:r w:rsidR="00DE4826">
              <w:t>with</w:t>
            </w:r>
            <w:r>
              <w:t xml:space="preserve"> the travel </w:t>
            </w:r>
            <w:r w:rsidR="006C3683">
              <w:t>packages?</w:t>
            </w:r>
            <w:r>
              <w:t xml:space="preserve"> </w:t>
            </w:r>
          </w:p>
        </w:tc>
      </w:tr>
      <w:tr w:rsidR="00575404" w14:paraId="2828BD39" w14:textId="77777777" w:rsidTr="00575404">
        <w:tc>
          <w:tcPr>
            <w:tcW w:w="4508" w:type="dxa"/>
          </w:tcPr>
          <w:p w14:paraId="4F03664A" w14:textId="270063C4" w:rsidR="00575404" w:rsidRDefault="00575404">
            <w:r>
              <w:rPr>
                <w:rFonts w:ascii="Segoe UI" w:hAnsi="Segoe UI" w:cs="Segoe UI"/>
                <w:color w:val="24292E"/>
                <w:sz w:val="21"/>
                <w:szCs w:val="21"/>
                <w:shd w:val="clear" w:color="auto" w:fill="FFFFFF"/>
              </w:rPr>
              <w:t>Customer</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who want to purchase the holiday package introduced will call the RM to receive additional information and details about the packages. However, </w:t>
            </w:r>
            <w:r w:rsidR="00DE4826">
              <w:rPr>
                <w:rFonts w:ascii="Segoe UI" w:hAnsi="Segoe UI" w:cs="Segoe UI"/>
                <w:color w:val="24292E"/>
                <w:sz w:val="21"/>
                <w:szCs w:val="21"/>
                <w:shd w:val="clear" w:color="auto" w:fill="FFFFFF"/>
              </w:rPr>
              <w:t xml:space="preserve">a </w:t>
            </w:r>
            <w:r>
              <w:rPr>
                <w:rFonts w:ascii="Segoe UI" w:hAnsi="Segoe UI" w:cs="Segoe UI"/>
                <w:color w:val="24292E"/>
                <w:sz w:val="21"/>
                <w:szCs w:val="21"/>
                <w:shd w:val="clear" w:color="auto" w:fill="FFFFFF"/>
              </w:rPr>
              <w:t>long wait time to approach a RM cause</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the customer </w:t>
            </w:r>
            <w:r w:rsidR="00DE4826">
              <w:rPr>
                <w:rFonts w:ascii="Segoe UI" w:hAnsi="Segoe UI" w:cs="Segoe UI"/>
                <w:color w:val="24292E"/>
                <w:sz w:val="21"/>
                <w:szCs w:val="21"/>
                <w:shd w:val="clear" w:color="auto" w:fill="FFFFFF"/>
              </w:rPr>
              <w:t xml:space="preserve">to </w:t>
            </w:r>
            <w:r>
              <w:rPr>
                <w:rFonts w:ascii="Segoe UI" w:hAnsi="Segoe UI" w:cs="Segoe UI"/>
                <w:color w:val="24292E"/>
                <w:sz w:val="21"/>
                <w:szCs w:val="21"/>
                <w:shd w:val="clear" w:color="auto" w:fill="FFFFFF"/>
              </w:rPr>
              <w:t>hang up the call.</w:t>
            </w:r>
          </w:p>
        </w:tc>
        <w:tc>
          <w:tcPr>
            <w:tcW w:w="4508" w:type="dxa"/>
          </w:tcPr>
          <w:p w14:paraId="2DF943FA" w14:textId="3F723EB6" w:rsidR="00575404" w:rsidRDefault="00575404">
            <w:r>
              <w:t>HMW reduce</w:t>
            </w:r>
            <w:r w:rsidR="00DE4826">
              <w:t>s</w:t>
            </w:r>
            <w:r>
              <w:t xml:space="preserve"> the wait time of the customer?</w:t>
            </w:r>
          </w:p>
          <w:p w14:paraId="0CD679F9" w14:textId="77777777" w:rsidR="00575404" w:rsidRDefault="00575404"/>
          <w:p w14:paraId="50780A1C" w14:textId="3BCCEBCE" w:rsidR="00575404" w:rsidRDefault="00575404">
            <w:r>
              <w:t xml:space="preserve">HMW </w:t>
            </w:r>
            <w:r w:rsidR="006C3683">
              <w:t xml:space="preserve">make the customer not hanging up the call? </w:t>
            </w:r>
          </w:p>
        </w:tc>
      </w:tr>
      <w:tr w:rsidR="00575404" w14:paraId="14E792D3" w14:textId="77777777" w:rsidTr="00575404">
        <w:tc>
          <w:tcPr>
            <w:tcW w:w="4508" w:type="dxa"/>
          </w:tcPr>
          <w:p w14:paraId="3DF00082" w14:textId="7F26B6DE" w:rsidR="00575404" w:rsidRDefault="00575404">
            <w:r>
              <w:rPr>
                <w:rFonts w:ascii="Segoe UI" w:hAnsi="Segoe UI" w:cs="Segoe UI"/>
                <w:color w:val="24292E"/>
                <w:sz w:val="21"/>
                <w:szCs w:val="21"/>
                <w:shd w:val="clear" w:color="auto" w:fill="FFFFFF"/>
              </w:rPr>
              <w:t> Customer</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who want to know more about the holiday packages by calling the RM to receive more information about the holiday packages. Unfortunately, the RM did not have sufficient knowledge which make</w:t>
            </w:r>
            <w:r w:rsidR="00DE4826">
              <w:rPr>
                <w:rFonts w:ascii="Segoe UI" w:hAnsi="Segoe UI" w:cs="Segoe UI"/>
                <w:color w:val="24292E"/>
                <w:sz w:val="21"/>
                <w:szCs w:val="21"/>
                <w:shd w:val="clear" w:color="auto" w:fill="FFFFFF"/>
              </w:rPr>
              <w:t>s</w:t>
            </w:r>
            <w:r>
              <w:rPr>
                <w:rFonts w:ascii="Segoe UI" w:hAnsi="Segoe UI" w:cs="Segoe UI"/>
                <w:color w:val="24292E"/>
                <w:sz w:val="21"/>
                <w:szCs w:val="21"/>
                <w:shd w:val="clear" w:color="auto" w:fill="FFFFFF"/>
              </w:rPr>
              <w:t xml:space="preserve"> the customer turned down the call</w:t>
            </w:r>
          </w:p>
        </w:tc>
        <w:tc>
          <w:tcPr>
            <w:tcW w:w="4508" w:type="dxa"/>
          </w:tcPr>
          <w:p w14:paraId="09F596F0" w14:textId="20BB20F9" w:rsidR="00575404" w:rsidRDefault="00575404">
            <w:r>
              <w:t>HMW ensure that the RMs are knowledgeable and proficient in their work?</w:t>
            </w:r>
          </w:p>
          <w:p w14:paraId="127FFC3C" w14:textId="3B9B19A4" w:rsidR="0020232E" w:rsidRDefault="0020232E"/>
          <w:p w14:paraId="483370BC" w14:textId="1F435708" w:rsidR="0020232E" w:rsidRDefault="0020232E">
            <w:r>
              <w:t xml:space="preserve">HMW train the </w:t>
            </w:r>
            <w:r w:rsidR="00DE4826">
              <w:t xml:space="preserve">RMs? </w:t>
            </w:r>
          </w:p>
          <w:p w14:paraId="3FB51E09" w14:textId="77777777" w:rsidR="006C3683" w:rsidRDefault="006C3683"/>
          <w:p w14:paraId="3B505C09" w14:textId="6D641733" w:rsidR="006C3683" w:rsidRDefault="006C3683">
            <w:r>
              <w:t xml:space="preserve">HMW guarantee that the customer understands the holiday packages? </w:t>
            </w:r>
          </w:p>
        </w:tc>
      </w:tr>
      <w:tr w:rsidR="00575404" w14:paraId="0A31D5E6" w14:textId="77777777" w:rsidTr="00575404">
        <w:tc>
          <w:tcPr>
            <w:tcW w:w="4508" w:type="dxa"/>
          </w:tcPr>
          <w:p w14:paraId="12F85C0E" w14:textId="0B426A6C" w:rsidR="00575404" w:rsidRDefault="00575404">
            <w:r>
              <w:rPr>
                <w:rFonts w:ascii="Segoe UI" w:hAnsi="Segoe UI" w:cs="Segoe UI"/>
                <w:color w:val="24292E"/>
                <w:sz w:val="21"/>
                <w:szCs w:val="21"/>
                <w:shd w:val="clear" w:color="auto" w:fill="FFFFFF"/>
              </w:rPr>
              <w:t>RM of the travel company will call potential customers to sell their holiday packages</w:t>
            </w:r>
            <w:r w:rsidR="00DE4826">
              <w:rPr>
                <w:rFonts w:ascii="Segoe UI" w:hAnsi="Segoe UI" w:cs="Segoe UI"/>
                <w:color w:val="24292E"/>
                <w:sz w:val="21"/>
                <w:szCs w:val="21"/>
                <w:shd w:val="clear" w:color="auto" w:fill="FFFFFF"/>
              </w:rPr>
              <w:t>,</w:t>
            </w:r>
            <w:r>
              <w:rPr>
                <w:rFonts w:ascii="Segoe UI" w:hAnsi="Segoe UI" w:cs="Segoe UI"/>
                <w:color w:val="24292E"/>
                <w:sz w:val="21"/>
                <w:szCs w:val="21"/>
                <w:shd w:val="clear" w:color="auto" w:fill="FFFFFF"/>
              </w:rPr>
              <w:t xml:space="preserve"> but most of the calls are rejected.</w:t>
            </w:r>
          </w:p>
        </w:tc>
        <w:tc>
          <w:tcPr>
            <w:tcW w:w="4508" w:type="dxa"/>
          </w:tcPr>
          <w:p w14:paraId="70DCB9EC" w14:textId="0DF969CF" w:rsidR="00575404" w:rsidRDefault="00575404">
            <w:r>
              <w:t>HMW reduce</w:t>
            </w:r>
            <w:r w:rsidR="00DE4826">
              <w:t>s</w:t>
            </w:r>
            <w:r>
              <w:t xml:space="preserve"> the number of rejected calls make by RMs?</w:t>
            </w:r>
          </w:p>
          <w:p w14:paraId="73B1AA85" w14:textId="77777777" w:rsidR="006C3683" w:rsidRDefault="006C3683"/>
          <w:p w14:paraId="5CF04FCA" w14:textId="724B226A" w:rsidR="006C3683" w:rsidRDefault="006C3683">
            <w:r>
              <w:t xml:space="preserve">HMW make the RMs successfully promote a plan to a customer though calls? </w:t>
            </w:r>
          </w:p>
        </w:tc>
      </w:tr>
      <w:tr w:rsidR="00575404" w14:paraId="07F938A7" w14:textId="77777777" w:rsidTr="00575404">
        <w:tc>
          <w:tcPr>
            <w:tcW w:w="4508" w:type="dxa"/>
          </w:tcPr>
          <w:p w14:paraId="34E7800B" w14:textId="5BB54F0D" w:rsidR="00575404" w:rsidRDefault="00575404" w:rsidP="00575404">
            <w:r>
              <w:rPr>
                <w:rFonts w:ascii="Segoe UI" w:hAnsi="Segoe UI" w:cs="Segoe UI"/>
                <w:color w:val="24292E"/>
                <w:sz w:val="21"/>
                <w:szCs w:val="21"/>
                <w:shd w:val="clear" w:color="auto" w:fill="FFFFFF"/>
              </w:rPr>
              <w:t xml:space="preserve">RM of the travel company will call potential customers to sell their holiday packages, but the customer </w:t>
            </w:r>
            <w:r w:rsidR="006C3683">
              <w:rPr>
                <w:rFonts w:ascii="Segoe UI" w:hAnsi="Segoe UI" w:cs="Segoe UI"/>
                <w:color w:val="24292E"/>
                <w:sz w:val="21"/>
                <w:szCs w:val="21"/>
                <w:shd w:val="clear" w:color="auto" w:fill="FFFFFF"/>
              </w:rPr>
              <w:t>might</w:t>
            </w:r>
            <w:r>
              <w:rPr>
                <w:rFonts w:ascii="Segoe UI" w:hAnsi="Segoe UI" w:cs="Segoe UI"/>
                <w:color w:val="24292E"/>
                <w:sz w:val="21"/>
                <w:szCs w:val="21"/>
                <w:shd w:val="clear" w:color="auto" w:fill="FFFFFF"/>
              </w:rPr>
              <w:t xml:space="preserve"> not speak the same languages.</w:t>
            </w:r>
          </w:p>
        </w:tc>
        <w:tc>
          <w:tcPr>
            <w:tcW w:w="4508" w:type="dxa"/>
          </w:tcPr>
          <w:p w14:paraId="4CFFD544" w14:textId="77777777" w:rsidR="00575404" w:rsidRDefault="00575404">
            <w:r>
              <w:t xml:space="preserve">HMW eliminate the problem of language barriers? </w:t>
            </w:r>
          </w:p>
          <w:p w14:paraId="1F495797" w14:textId="77777777" w:rsidR="006C3683" w:rsidRDefault="006C3683"/>
          <w:p w14:paraId="3027F546" w14:textId="345CE2FF" w:rsidR="006C3683" w:rsidRDefault="006C3683">
            <w:r>
              <w:t>HMW prevent</w:t>
            </w:r>
            <w:r w:rsidR="00DE4826">
              <w:t>s</w:t>
            </w:r>
            <w:r>
              <w:t xml:space="preserve"> the RMs misunderstanding with the customer? </w:t>
            </w:r>
          </w:p>
        </w:tc>
      </w:tr>
      <w:tr w:rsidR="00575404" w14:paraId="5814A774" w14:textId="77777777" w:rsidTr="00575404">
        <w:tc>
          <w:tcPr>
            <w:tcW w:w="4508" w:type="dxa"/>
          </w:tcPr>
          <w:p w14:paraId="7EFF174F" w14:textId="23B98251" w:rsidR="00575404" w:rsidRDefault="00871ECB">
            <w:r>
              <w:t>RM need to make sales to make profits, but he met the wrong customer</w:t>
            </w:r>
          </w:p>
        </w:tc>
        <w:tc>
          <w:tcPr>
            <w:tcW w:w="4508" w:type="dxa"/>
          </w:tcPr>
          <w:p w14:paraId="1B2E3E31" w14:textId="64B72EA5" w:rsidR="00575404" w:rsidRDefault="00871ECB">
            <w:r>
              <w:t xml:space="preserve">HMW match the right customer to the right RM? </w:t>
            </w:r>
          </w:p>
        </w:tc>
      </w:tr>
      <w:tr w:rsidR="00871ECB" w14:paraId="4D365195" w14:textId="77777777" w:rsidTr="00575404">
        <w:tc>
          <w:tcPr>
            <w:tcW w:w="4508" w:type="dxa"/>
          </w:tcPr>
          <w:p w14:paraId="43A71D3B" w14:textId="40636C21" w:rsidR="00871ECB" w:rsidRDefault="007E4E03">
            <w:r>
              <w:t xml:space="preserve">Customer who </w:t>
            </w:r>
            <w:r w:rsidR="00DE4826">
              <w:t>wants to buy holiday packages needs to call the RM</w:t>
            </w:r>
            <w:r>
              <w:t xml:space="preserve">. </w:t>
            </w:r>
            <w:r w:rsidR="00DE4826">
              <w:t xml:space="preserve"> However, d</w:t>
            </w:r>
            <w:r>
              <w:t xml:space="preserve">ue to </w:t>
            </w:r>
            <w:r w:rsidR="00DE4826">
              <w:t xml:space="preserve">the </w:t>
            </w:r>
            <w:r>
              <w:t xml:space="preserve">feeling of less satisfied, the customer did not purchase any deals. </w:t>
            </w:r>
          </w:p>
        </w:tc>
        <w:tc>
          <w:tcPr>
            <w:tcW w:w="4508" w:type="dxa"/>
          </w:tcPr>
          <w:p w14:paraId="7D194343" w14:textId="4137F1F3" w:rsidR="00871ECB" w:rsidRDefault="007E4E03">
            <w:r>
              <w:t>HMW make</w:t>
            </w:r>
            <w:r w:rsidR="00DE4826">
              <w:t>s</w:t>
            </w:r>
            <w:r>
              <w:t xml:space="preserve"> the customer feel satisfied? </w:t>
            </w:r>
          </w:p>
        </w:tc>
      </w:tr>
    </w:tbl>
    <w:p w14:paraId="716EB277" w14:textId="7C35F563" w:rsidR="00575404" w:rsidRDefault="00575404"/>
    <w:p w14:paraId="3D13D06D" w14:textId="3C2FC0F0" w:rsidR="007E4E03" w:rsidRDefault="007E4E03"/>
    <w:p w14:paraId="16FB9245" w14:textId="77777777" w:rsidR="001E678C" w:rsidRDefault="001E678C"/>
    <w:p w14:paraId="1442F38A" w14:textId="77777777" w:rsidR="001E678C" w:rsidRDefault="001E678C"/>
    <w:p w14:paraId="0EB90DCD" w14:textId="77777777" w:rsidR="001E678C" w:rsidRDefault="001E678C"/>
    <w:p w14:paraId="5001CA51" w14:textId="77777777" w:rsidR="001E678C" w:rsidRDefault="001E678C"/>
    <w:p w14:paraId="00B5D73A" w14:textId="77777777" w:rsidR="001E678C" w:rsidRDefault="001E678C"/>
    <w:p w14:paraId="552BFBF2" w14:textId="77777777" w:rsidR="001E678C" w:rsidRDefault="001E678C"/>
    <w:p w14:paraId="6698D214" w14:textId="77777777" w:rsidR="001E678C" w:rsidRDefault="001E678C"/>
    <w:p w14:paraId="0F097AC7" w14:textId="136D63C2" w:rsidR="007E4E03" w:rsidRDefault="007E4E03">
      <w:r>
        <w:t xml:space="preserve">User stories </w:t>
      </w:r>
    </w:p>
    <w:p w14:paraId="1DD07DDE" w14:textId="77777777" w:rsidR="001E678C" w:rsidRDefault="007E4E03">
      <w:r>
        <w:t xml:space="preserve">As a customer, I want my trips planned and organized well so that </w:t>
      </w:r>
      <w:r w:rsidR="001E678C">
        <w:t>I can have a nice memory.</w:t>
      </w:r>
    </w:p>
    <w:p w14:paraId="2E7D6C4A" w14:textId="2B889FB6" w:rsidR="001E678C" w:rsidRDefault="001E678C">
      <w:r>
        <w:t xml:space="preserve">As a customer, I want my trips safe so that I can enjoy my holidays. </w:t>
      </w:r>
    </w:p>
    <w:p w14:paraId="02400D19" w14:textId="57FC25A1" w:rsidR="007E4E03" w:rsidRDefault="001E678C">
      <w:r>
        <w:t xml:space="preserve">As a RM, I want to promote the best travel package to my customer so that I can make a sale. </w:t>
      </w:r>
    </w:p>
    <w:p w14:paraId="7F3C88FF" w14:textId="0F7A2667" w:rsidR="001E678C" w:rsidRDefault="001E678C">
      <w:r>
        <w:t xml:space="preserve">As a RM, I want my customer </w:t>
      </w:r>
      <w:r w:rsidR="0020232E">
        <w:t xml:space="preserve">to </w:t>
      </w:r>
      <w:r>
        <w:t xml:space="preserve">respect me so that I can serve them better </w:t>
      </w:r>
    </w:p>
    <w:p w14:paraId="32DBE1E7" w14:textId="63E82C05" w:rsidR="001E678C" w:rsidRDefault="001E678C">
      <w:r>
        <w:t xml:space="preserve">As a customer, I want my call to be answered as soon as possible so that I will not hang up the call </w:t>
      </w:r>
    </w:p>
    <w:p w14:paraId="5CED9E7F" w14:textId="406AE2FF" w:rsidR="00F21CB9" w:rsidRDefault="00F21CB9">
      <w:r>
        <w:t xml:space="preserve">As a RM, I want to answer the calls from customers as soon as possible so that I will not lose any potential customers. </w:t>
      </w:r>
    </w:p>
    <w:p w14:paraId="0E6898B6" w14:textId="4E35890E" w:rsidR="001E678C" w:rsidRDefault="00F21CB9">
      <w:r>
        <w:t xml:space="preserve">As </w:t>
      </w:r>
      <w:r w:rsidR="00A83436">
        <w:t>a customer, I want RM</w:t>
      </w:r>
      <w:r w:rsidR="0020232E">
        <w:t>,</w:t>
      </w:r>
      <w:r w:rsidR="00A83436">
        <w:t xml:space="preserve"> who</w:t>
      </w:r>
      <w:r w:rsidR="0020232E">
        <w:t xml:space="preserve"> contacted me to have the same background as me so that misunderstanding can be avoided. </w:t>
      </w:r>
    </w:p>
    <w:p w14:paraId="17F29429" w14:textId="4AAF882D" w:rsidR="0020232E" w:rsidRDefault="0020232E">
      <w:r>
        <w:t xml:space="preserve">As a RM, I want to have more colleagues so that all calls from customers will be answered. </w:t>
      </w:r>
    </w:p>
    <w:p w14:paraId="71917249" w14:textId="66409A2B" w:rsidR="0020232E" w:rsidRDefault="0020232E">
      <w:r>
        <w:t xml:space="preserve">As a RM, I want to learn more about other cultures so that I could understand customers with different backgrounds. </w:t>
      </w:r>
    </w:p>
    <w:p w14:paraId="57675031" w14:textId="46DDF8DA" w:rsidR="00DE4826" w:rsidRDefault="00DE4826">
      <w:r>
        <w:t xml:space="preserve">As a RM, I want to make sure that I will only give accurate and real information to customers so that they will not receive false information. </w:t>
      </w:r>
    </w:p>
    <w:p w14:paraId="14B1D01A" w14:textId="1627F08C" w:rsidR="001E678C" w:rsidRDefault="00DE4826">
      <w:pPr>
        <w:rPr>
          <w:rFonts w:hint="eastAsia"/>
        </w:rPr>
      </w:pPr>
      <w:r>
        <w:t xml:space="preserve">As a Rm, I want to make sure that the customer understands what the travel package contains so that they will not make compliant afterward. </w:t>
      </w:r>
    </w:p>
    <w:sectPr w:rsidR="001E67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jYztzCyNDEyMzNT0lEKTi0uzszPAykwrAUAG+MWICwAAAA="/>
  </w:docVars>
  <w:rsids>
    <w:rsidRoot w:val="00575404"/>
    <w:rsid w:val="001E678C"/>
    <w:rsid w:val="0020232E"/>
    <w:rsid w:val="00575404"/>
    <w:rsid w:val="006C3683"/>
    <w:rsid w:val="007E4E03"/>
    <w:rsid w:val="00871ECB"/>
    <w:rsid w:val="00A83436"/>
    <w:rsid w:val="00DE4826"/>
    <w:rsid w:val="00F21CB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33F09"/>
  <w15:chartTrackingRefBased/>
  <w15:docId w15:val="{935EA714-E06B-4D1F-91BA-A0B7EAB4D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54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Bing Yan</dc:creator>
  <cp:keywords/>
  <dc:description/>
  <cp:lastModifiedBy>Wei Bing Yan</cp:lastModifiedBy>
  <cp:revision>1</cp:revision>
  <dcterms:created xsi:type="dcterms:W3CDTF">2020-05-21T10:03:00Z</dcterms:created>
  <dcterms:modified xsi:type="dcterms:W3CDTF">2020-05-21T12:00:00Z</dcterms:modified>
</cp:coreProperties>
</file>